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f238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eef1a5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54e17c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9bea2ec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661f263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b4b87b1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15a0016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c3eb218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21:44:43Z</dcterms:created>
  <dcterms:modified xsi:type="dcterms:W3CDTF">2022-01-18T21:44:43Z</dcterms:modified>
</cp:coreProperties>
</file>